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XSpec="center" w:tblpY="13"/>
        <w:tblW w:w="1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5940"/>
        <w:gridCol w:w="1530"/>
        <w:gridCol w:w="1530"/>
        <w:gridCol w:w="1620"/>
      </w:tblGrid>
      <w:tr w:rsidR="001B783A" w:rsidRPr="003F05FB" w14:paraId="08575B72"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0EFC50DF" w14:textId="77777777" w:rsidR="001B783A" w:rsidRPr="001B783A" w:rsidRDefault="001B783A" w:rsidP="001B783A">
            <w:pPr>
              <w:jc w:val="center"/>
              <w:rPr>
                <w:rFonts w:ascii="Times New Roman" w:hAnsi="Times New Roman" w:cs="Times New Roman"/>
                <w:b/>
                <w:szCs w:val="22"/>
              </w:rPr>
            </w:pPr>
            <w:bookmarkStart w:id="0" w:name="_GoBack"/>
            <w:bookmarkEnd w:id="0"/>
            <w:r w:rsidRPr="001B783A">
              <w:rPr>
                <w:rFonts w:ascii="Times New Roman" w:hAnsi="Times New Roman" w:cs="Times New Roman"/>
                <w:b/>
                <w:szCs w:val="22"/>
              </w:rPr>
              <w:t>9</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0B72101"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represent Abstract class with exampl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C79DA5D"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8-04-2023</w:t>
            </w:r>
          </w:p>
        </w:tc>
        <w:tc>
          <w:tcPr>
            <w:tcW w:w="1530" w:type="dxa"/>
            <w:tcBorders>
              <w:top w:val="single" w:sz="4" w:space="0" w:color="auto"/>
              <w:left w:val="single" w:sz="4" w:space="0" w:color="auto"/>
              <w:bottom w:val="single" w:sz="4" w:space="0" w:color="auto"/>
              <w:right w:val="single" w:sz="4" w:space="0" w:color="auto"/>
            </w:tcBorders>
          </w:tcPr>
          <w:p w14:paraId="39BAE1B3" w14:textId="40C96235"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171730B" w14:textId="77777777" w:rsidR="001B783A" w:rsidRPr="001B783A" w:rsidRDefault="001B783A" w:rsidP="001B783A">
            <w:pPr>
              <w:jc w:val="center"/>
              <w:rPr>
                <w:rFonts w:ascii="Times New Roman" w:hAnsi="Times New Roman" w:cs="Times New Roman"/>
                <w:b/>
                <w:szCs w:val="22"/>
              </w:rPr>
            </w:pPr>
          </w:p>
        </w:tc>
      </w:tr>
      <w:tr w:rsidR="001B783A" w:rsidRPr="003F05FB" w14:paraId="725F3D9E"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1A5BCDDA"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0</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4EF4E8D4"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mplement Interface using extends keyword.</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494F58B"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8-04-2023</w:t>
            </w:r>
          </w:p>
        </w:tc>
        <w:tc>
          <w:tcPr>
            <w:tcW w:w="1530" w:type="dxa"/>
            <w:tcBorders>
              <w:top w:val="single" w:sz="4" w:space="0" w:color="auto"/>
              <w:left w:val="single" w:sz="4" w:space="0" w:color="auto"/>
              <w:bottom w:val="single" w:sz="4" w:space="0" w:color="auto"/>
              <w:right w:val="single" w:sz="4" w:space="0" w:color="auto"/>
            </w:tcBorders>
          </w:tcPr>
          <w:p w14:paraId="019C97E3" w14:textId="2EF65563"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F7B9064" w14:textId="77777777" w:rsidR="001B783A" w:rsidRPr="001B783A" w:rsidRDefault="001B783A" w:rsidP="001B783A">
            <w:pPr>
              <w:jc w:val="center"/>
              <w:rPr>
                <w:rFonts w:ascii="Times New Roman" w:hAnsi="Times New Roman" w:cs="Times New Roman"/>
                <w:b/>
                <w:szCs w:val="22"/>
              </w:rPr>
            </w:pPr>
          </w:p>
        </w:tc>
      </w:tr>
      <w:tr w:rsidR="001B783A" w:rsidRPr="003F05FB" w14:paraId="4EFBB9C0"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4ACBD45A"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1</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89E6793"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mplement multiple inheritance using interfac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FF834F0"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8-04-2023</w:t>
            </w:r>
          </w:p>
        </w:tc>
        <w:tc>
          <w:tcPr>
            <w:tcW w:w="1530" w:type="dxa"/>
            <w:tcBorders>
              <w:top w:val="single" w:sz="4" w:space="0" w:color="auto"/>
              <w:left w:val="single" w:sz="4" w:space="0" w:color="auto"/>
              <w:bottom w:val="single" w:sz="4" w:space="0" w:color="auto"/>
              <w:right w:val="single" w:sz="4" w:space="0" w:color="auto"/>
            </w:tcBorders>
          </w:tcPr>
          <w:p w14:paraId="3013C06B" w14:textId="34F3FC50"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00C98B90" w14:textId="77777777" w:rsidR="001B783A" w:rsidRPr="001B783A" w:rsidRDefault="001B783A" w:rsidP="001B783A">
            <w:pPr>
              <w:jc w:val="center"/>
              <w:rPr>
                <w:rFonts w:ascii="Times New Roman" w:hAnsi="Times New Roman" w:cs="Times New Roman"/>
                <w:b/>
                <w:szCs w:val="22"/>
              </w:rPr>
            </w:pPr>
          </w:p>
        </w:tc>
      </w:tr>
      <w:tr w:rsidR="001B783A" w:rsidRPr="003F05FB" w14:paraId="00E5AEA2"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2A11DB8F"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2</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A20D5F8"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show the difference between interface and abstract class.</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28BD367B"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8-04-2023</w:t>
            </w:r>
          </w:p>
        </w:tc>
        <w:tc>
          <w:tcPr>
            <w:tcW w:w="1530" w:type="dxa"/>
            <w:tcBorders>
              <w:top w:val="single" w:sz="4" w:space="0" w:color="auto"/>
              <w:left w:val="single" w:sz="4" w:space="0" w:color="auto"/>
              <w:bottom w:val="single" w:sz="4" w:space="0" w:color="auto"/>
              <w:right w:val="single" w:sz="4" w:space="0" w:color="auto"/>
            </w:tcBorders>
          </w:tcPr>
          <w:p w14:paraId="7DDFC6AD" w14:textId="5C11A407"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0CD5CB52" w14:textId="77777777" w:rsidR="001B783A" w:rsidRPr="001B783A" w:rsidRDefault="001B783A" w:rsidP="001B783A">
            <w:pPr>
              <w:jc w:val="center"/>
              <w:rPr>
                <w:rFonts w:ascii="Times New Roman" w:hAnsi="Times New Roman" w:cs="Times New Roman"/>
                <w:b/>
                <w:szCs w:val="22"/>
              </w:rPr>
            </w:pPr>
          </w:p>
        </w:tc>
      </w:tr>
      <w:tr w:rsidR="001B783A" w:rsidRPr="003F05FB" w14:paraId="42BF7F79"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066925EB"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3</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AE04A2B"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mplement 1D Arra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98A0F85"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05-05-2023</w:t>
            </w:r>
          </w:p>
        </w:tc>
        <w:tc>
          <w:tcPr>
            <w:tcW w:w="1530" w:type="dxa"/>
            <w:tcBorders>
              <w:top w:val="single" w:sz="4" w:space="0" w:color="auto"/>
              <w:left w:val="single" w:sz="4" w:space="0" w:color="auto"/>
              <w:bottom w:val="single" w:sz="4" w:space="0" w:color="auto"/>
              <w:right w:val="single" w:sz="4" w:space="0" w:color="auto"/>
            </w:tcBorders>
          </w:tcPr>
          <w:p w14:paraId="20824F38" w14:textId="2D591AD5"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4225E498" w14:textId="77777777" w:rsidR="001B783A" w:rsidRPr="001B783A" w:rsidRDefault="001B783A" w:rsidP="001B783A">
            <w:pPr>
              <w:jc w:val="center"/>
              <w:rPr>
                <w:rFonts w:ascii="Times New Roman" w:hAnsi="Times New Roman" w:cs="Times New Roman"/>
                <w:b/>
                <w:szCs w:val="22"/>
              </w:rPr>
            </w:pPr>
          </w:p>
        </w:tc>
      </w:tr>
      <w:tr w:rsidR="001B783A" w:rsidRPr="003F05FB" w14:paraId="58B0FC2E"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478A2025"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4</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19000775"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mplement 2D Arra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12AC914"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05-05-2023</w:t>
            </w:r>
          </w:p>
        </w:tc>
        <w:tc>
          <w:tcPr>
            <w:tcW w:w="1530" w:type="dxa"/>
            <w:tcBorders>
              <w:top w:val="single" w:sz="4" w:space="0" w:color="auto"/>
              <w:left w:val="single" w:sz="4" w:space="0" w:color="auto"/>
              <w:bottom w:val="single" w:sz="4" w:space="0" w:color="auto"/>
              <w:right w:val="single" w:sz="4" w:space="0" w:color="auto"/>
            </w:tcBorders>
          </w:tcPr>
          <w:p w14:paraId="5170D93C" w14:textId="66EF65D6"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714AABE2" w14:textId="77777777" w:rsidR="001B783A" w:rsidRPr="001B783A" w:rsidRDefault="001B783A" w:rsidP="001B783A">
            <w:pPr>
              <w:jc w:val="center"/>
              <w:rPr>
                <w:rFonts w:ascii="Times New Roman" w:hAnsi="Times New Roman" w:cs="Times New Roman"/>
                <w:b/>
                <w:szCs w:val="22"/>
              </w:rPr>
            </w:pPr>
          </w:p>
        </w:tc>
      </w:tr>
      <w:tr w:rsidR="001B783A" w:rsidRPr="003F05FB" w14:paraId="2E39E29F"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18C74CF3"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5</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30DFD0C2"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nsert an element in 1D Arra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15586B16"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05-05-2023</w:t>
            </w:r>
          </w:p>
        </w:tc>
        <w:tc>
          <w:tcPr>
            <w:tcW w:w="1530" w:type="dxa"/>
            <w:tcBorders>
              <w:top w:val="single" w:sz="4" w:space="0" w:color="auto"/>
              <w:left w:val="single" w:sz="4" w:space="0" w:color="auto"/>
              <w:bottom w:val="single" w:sz="4" w:space="0" w:color="auto"/>
              <w:right w:val="single" w:sz="4" w:space="0" w:color="auto"/>
            </w:tcBorders>
          </w:tcPr>
          <w:p w14:paraId="7C10DED7" w14:textId="117E9F0D"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2E41D29F" w14:textId="77777777" w:rsidR="001B783A" w:rsidRPr="001B783A" w:rsidRDefault="001B783A" w:rsidP="001B783A">
            <w:pPr>
              <w:jc w:val="center"/>
              <w:rPr>
                <w:rFonts w:ascii="Times New Roman" w:hAnsi="Times New Roman" w:cs="Times New Roman"/>
                <w:b/>
                <w:szCs w:val="22"/>
              </w:rPr>
            </w:pPr>
          </w:p>
        </w:tc>
      </w:tr>
      <w:tr w:rsidR="001B783A" w:rsidRPr="003F05FB" w14:paraId="08457B3E"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7DB7C4D3"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6</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E06D568"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delete an element from 1D Arra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3735A8E9"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05-05-2023</w:t>
            </w:r>
          </w:p>
        </w:tc>
        <w:tc>
          <w:tcPr>
            <w:tcW w:w="1530" w:type="dxa"/>
            <w:tcBorders>
              <w:top w:val="single" w:sz="4" w:space="0" w:color="auto"/>
              <w:left w:val="single" w:sz="4" w:space="0" w:color="auto"/>
              <w:bottom w:val="single" w:sz="4" w:space="0" w:color="auto"/>
              <w:right w:val="single" w:sz="4" w:space="0" w:color="auto"/>
            </w:tcBorders>
          </w:tcPr>
          <w:p w14:paraId="209DB9FA" w14:textId="77371FE9"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5DF482A9" w14:textId="77777777" w:rsidR="001B783A" w:rsidRPr="001B783A" w:rsidRDefault="001B783A" w:rsidP="001B783A">
            <w:pPr>
              <w:jc w:val="center"/>
              <w:rPr>
                <w:rFonts w:ascii="Times New Roman" w:hAnsi="Times New Roman" w:cs="Times New Roman"/>
                <w:b/>
                <w:szCs w:val="22"/>
              </w:rPr>
            </w:pPr>
          </w:p>
        </w:tc>
      </w:tr>
      <w:tr w:rsidR="001B783A" w:rsidRPr="003F05FB" w14:paraId="2F4B4659"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6C95B7F0"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7</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46BE57CA"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create user defined package. Import Package and Use it functionality in another Java Fil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F3AC5EA"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5CC75A34" w14:textId="01963C62"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6DC5F92" w14:textId="77777777" w:rsidR="001B783A" w:rsidRPr="001B783A" w:rsidRDefault="001B783A" w:rsidP="001B783A">
            <w:pPr>
              <w:jc w:val="center"/>
              <w:rPr>
                <w:rFonts w:ascii="Times New Roman" w:hAnsi="Times New Roman" w:cs="Times New Roman"/>
                <w:b/>
                <w:szCs w:val="22"/>
              </w:rPr>
            </w:pPr>
          </w:p>
        </w:tc>
      </w:tr>
      <w:tr w:rsidR="001B783A" w:rsidRPr="003F05FB" w14:paraId="39195514"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75D683CB"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8</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418AFD2E"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demonstrate Exception Handling using try, catch and finally.</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0C1FA010"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344C2AD4" w14:textId="7379F27A"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913D683" w14:textId="77777777" w:rsidR="001B783A" w:rsidRPr="001B783A" w:rsidRDefault="001B783A" w:rsidP="001B783A">
            <w:pPr>
              <w:jc w:val="center"/>
              <w:rPr>
                <w:rFonts w:ascii="Times New Roman" w:hAnsi="Times New Roman" w:cs="Times New Roman"/>
                <w:b/>
                <w:szCs w:val="22"/>
              </w:rPr>
            </w:pPr>
          </w:p>
        </w:tc>
      </w:tr>
      <w:tr w:rsidR="001B783A" w:rsidRPr="003F05FB" w14:paraId="2501FCFC"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1BE1B2EA"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19</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3C997BE5"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Custom Exception and Use it.</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6732E591"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269DE2AA" w14:textId="59609E64"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20D5852" w14:textId="77777777" w:rsidR="001B783A" w:rsidRPr="001B783A" w:rsidRDefault="001B783A" w:rsidP="001B783A">
            <w:pPr>
              <w:jc w:val="center"/>
              <w:rPr>
                <w:rFonts w:ascii="Times New Roman" w:hAnsi="Times New Roman" w:cs="Times New Roman"/>
                <w:b/>
                <w:szCs w:val="22"/>
              </w:rPr>
            </w:pPr>
          </w:p>
        </w:tc>
      </w:tr>
      <w:tr w:rsidR="001B783A" w:rsidRPr="003F05FB" w14:paraId="01F88BE0"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5853160E"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20</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681EE02"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hat implements a multi-thread application that has three threads. First thread generates random integer every 1 second and if the value is even, second thread computes the square of the number and prints. If the value is odd, the third thread will print the value of cube of the numb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1946AD0"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75D28E38" w14:textId="7DE57C35"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29A6E053" w14:textId="77777777" w:rsidR="001B783A" w:rsidRPr="001B783A" w:rsidRDefault="001B783A" w:rsidP="001B783A">
            <w:pPr>
              <w:jc w:val="center"/>
              <w:rPr>
                <w:rFonts w:ascii="Times New Roman" w:hAnsi="Times New Roman" w:cs="Times New Roman"/>
                <w:b/>
                <w:szCs w:val="22"/>
              </w:rPr>
            </w:pPr>
          </w:p>
        </w:tc>
      </w:tr>
      <w:tr w:rsidR="001B783A" w:rsidRPr="003F05FB" w14:paraId="4E1E7248"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371ABAEF"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21</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17824343"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o implement Collection Framework.</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B5B230C"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725C8F06" w14:textId="54ADC088"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63E7C932" w14:textId="77777777" w:rsidR="001B783A" w:rsidRPr="001B783A" w:rsidRDefault="001B783A" w:rsidP="001B783A">
            <w:pPr>
              <w:jc w:val="center"/>
              <w:rPr>
                <w:rFonts w:ascii="Times New Roman" w:hAnsi="Times New Roman" w:cs="Times New Roman"/>
                <w:b/>
                <w:szCs w:val="22"/>
              </w:rPr>
            </w:pPr>
          </w:p>
        </w:tc>
      </w:tr>
      <w:tr w:rsidR="001B783A" w:rsidRPr="003F05FB" w14:paraId="08FA627C"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01131C50"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22</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5531C89B"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hat reads a file and displays the file on the screen, with a line number before each line.</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71E9CE34"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31989BC6" w14:textId="6A3B78DB"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469CD093" w14:textId="77777777" w:rsidR="001B783A" w:rsidRPr="001B783A" w:rsidRDefault="001B783A" w:rsidP="001B783A">
            <w:pPr>
              <w:jc w:val="center"/>
              <w:rPr>
                <w:rFonts w:ascii="Times New Roman" w:hAnsi="Times New Roman" w:cs="Times New Roman"/>
                <w:b/>
                <w:szCs w:val="22"/>
              </w:rPr>
            </w:pPr>
          </w:p>
        </w:tc>
      </w:tr>
      <w:tr w:rsidR="001B783A" w:rsidRPr="003F05FB" w14:paraId="0E8898E0"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08A0E2AD"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23</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1F24C018"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Develop an AWT/SWING program that receives an integer in one text field &amp; compute its factorial value &amp; returns it in another text filed when the button “Computer” is clicked</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FEA29DD"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3554F8A0" w14:textId="1D133290"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17D2D6D6" w14:textId="77777777" w:rsidR="001B783A" w:rsidRPr="001B783A" w:rsidRDefault="001B783A" w:rsidP="001B783A">
            <w:pPr>
              <w:jc w:val="center"/>
              <w:rPr>
                <w:rFonts w:ascii="Times New Roman" w:hAnsi="Times New Roman" w:cs="Times New Roman"/>
                <w:b/>
                <w:szCs w:val="22"/>
              </w:rPr>
            </w:pPr>
          </w:p>
        </w:tc>
      </w:tr>
      <w:tr w:rsidR="001B783A" w:rsidRPr="003F05FB" w14:paraId="404A455A" w14:textId="77777777" w:rsidTr="001B783A">
        <w:tc>
          <w:tcPr>
            <w:tcW w:w="720" w:type="dxa"/>
            <w:tcBorders>
              <w:top w:val="single" w:sz="4" w:space="0" w:color="auto"/>
              <w:left w:val="single" w:sz="4" w:space="0" w:color="auto"/>
              <w:bottom w:val="single" w:sz="4" w:space="0" w:color="auto"/>
              <w:right w:val="single" w:sz="4" w:space="0" w:color="auto"/>
            </w:tcBorders>
            <w:shd w:val="clear" w:color="auto" w:fill="auto"/>
          </w:tcPr>
          <w:p w14:paraId="295D87A4" w14:textId="77777777" w:rsidR="001B783A" w:rsidRPr="001B783A" w:rsidRDefault="001B783A" w:rsidP="001B783A">
            <w:pPr>
              <w:jc w:val="center"/>
              <w:rPr>
                <w:rFonts w:ascii="Times New Roman" w:hAnsi="Times New Roman" w:cs="Times New Roman"/>
                <w:b/>
                <w:szCs w:val="22"/>
              </w:rPr>
            </w:pPr>
            <w:r w:rsidRPr="001B783A">
              <w:rPr>
                <w:rFonts w:ascii="Times New Roman" w:hAnsi="Times New Roman" w:cs="Times New Roman"/>
                <w:b/>
                <w:szCs w:val="22"/>
              </w:rPr>
              <w:t>24</w:t>
            </w:r>
          </w:p>
        </w:tc>
        <w:tc>
          <w:tcPr>
            <w:tcW w:w="5940" w:type="dxa"/>
            <w:tcBorders>
              <w:top w:val="single" w:sz="4" w:space="0" w:color="auto"/>
              <w:left w:val="single" w:sz="4" w:space="0" w:color="auto"/>
              <w:bottom w:val="single" w:sz="4" w:space="0" w:color="auto"/>
              <w:right w:val="single" w:sz="4" w:space="0" w:color="auto"/>
            </w:tcBorders>
            <w:shd w:val="clear" w:color="auto" w:fill="auto"/>
          </w:tcPr>
          <w:p w14:paraId="04297640"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Write a java program that simulates a traffic light. The program lets the user select one of three lights: red, yellow, or green with radio buttons. On selecting a button, an appropriate message with “stop” or “ready” or “go” should appear above the buttons in a selected color. Initially there is no message shown.</w:t>
            </w: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45AA164B" w14:textId="77777777" w:rsidR="001B783A" w:rsidRPr="001B783A" w:rsidRDefault="001B783A" w:rsidP="001B783A">
            <w:pPr>
              <w:jc w:val="center"/>
              <w:rPr>
                <w:rFonts w:ascii="Times New Roman" w:hAnsi="Times New Roman" w:cs="Times New Roman"/>
                <w:bCs/>
                <w:szCs w:val="22"/>
              </w:rPr>
            </w:pPr>
            <w:r w:rsidRPr="001B783A">
              <w:rPr>
                <w:rFonts w:ascii="Times New Roman" w:hAnsi="Times New Roman" w:cs="Times New Roman"/>
                <w:bCs/>
                <w:szCs w:val="22"/>
              </w:rPr>
              <w:t>25-05-2023</w:t>
            </w:r>
          </w:p>
        </w:tc>
        <w:tc>
          <w:tcPr>
            <w:tcW w:w="1530" w:type="dxa"/>
            <w:tcBorders>
              <w:top w:val="single" w:sz="4" w:space="0" w:color="auto"/>
              <w:left w:val="single" w:sz="4" w:space="0" w:color="auto"/>
              <w:bottom w:val="single" w:sz="4" w:space="0" w:color="auto"/>
              <w:right w:val="single" w:sz="4" w:space="0" w:color="auto"/>
            </w:tcBorders>
          </w:tcPr>
          <w:p w14:paraId="2926190F" w14:textId="5BB7BD75" w:rsidR="001B783A" w:rsidRPr="001B783A" w:rsidRDefault="00994E7B" w:rsidP="001B783A">
            <w:pPr>
              <w:jc w:val="center"/>
              <w:rPr>
                <w:rFonts w:ascii="Times New Roman" w:hAnsi="Times New Roman" w:cs="Times New Roman"/>
                <w:bCs/>
                <w:szCs w:val="22"/>
              </w:rPr>
            </w:pPr>
            <w:r>
              <w:rPr>
                <w:rFonts w:ascii="Times New Roman" w:hAnsi="Times New Roman" w:cs="Times New Roman"/>
                <w:bCs/>
                <w:szCs w:val="22"/>
              </w:rPr>
              <w:t>06-06-2023</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359C17D0" w14:textId="77777777" w:rsidR="001B783A" w:rsidRPr="001B783A" w:rsidRDefault="001B783A" w:rsidP="001B783A">
            <w:pPr>
              <w:jc w:val="center"/>
              <w:rPr>
                <w:rFonts w:ascii="Times New Roman" w:hAnsi="Times New Roman" w:cs="Times New Roman"/>
                <w:b/>
                <w:szCs w:val="22"/>
              </w:rPr>
            </w:pPr>
          </w:p>
        </w:tc>
      </w:tr>
    </w:tbl>
    <w:p w14:paraId="4EDCAAF4" w14:textId="638F14DE" w:rsidR="007B7398" w:rsidRDefault="007B7398" w:rsidP="007B7398">
      <w:pPr>
        <w:rPr>
          <w:rFonts w:ascii="Times New Roman" w:hAnsi="Times New Roman" w:cs="Times New Roman"/>
          <w:b/>
          <w:bCs/>
          <w:sz w:val="28"/>
          <w:szCs w:val="24"/>
          <w:u w:val="single"/>
        </w:rPr>
      </w:pPr>
    </w:p>
    <w:sectPr w:rsidR="007B73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8A26C" w14:textId="77777777" w:rsidR="00953848" w:rsidRDefault="00953848" w:rsidP="001B783A">
      <w:pPr>
        <w:spacing w:after="0" w:line="240" w:lineRule="auto"/>
      </w:pPr>
      <w:r>
        <w:separator/>
      </w:r>
    </w:p>
  </w:endnote>
  <w:endnote w:type="continuationSeparator" w:id="0">
    <w:p w14:paraId="7FE29F0A" w14:textId="77777777" w:rsidR="00953848" w:rsidRDefault="00953848" w:rsidP="001B7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F78C26" w14:textId="77777777" w:rsidR="00953848" w:rsidRDefault="00953848" w:rsidP="001B783A">
      <w:pPr>
        <w:spacing w:after="0" w:line="240" w:lineRule="auto"/>
      </w:pPr>
      <w:r>
        <w:separator/>
      </w:r>
    </w:p>
  </w:footnote>
  <w:footnote w:type="continuationSeparator" w:id="0">
    <w:p w14:paraId="0E5E7014" w14:textId="77777777" w:rsidR="00953848" w:rsidRDefault="00953848" w:rsidP="001B783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2NrU0szA0NDQyMTJU0lEKTi0uzszPAykwrAUABpMZ+ywAAAA="/>
  </w:docVars>
  <w:rsids>
    <w:rsidRoot w:val="00651F60"/>
    <w:rsid w:val="000333F1"/>
    <w:rsid w:val="001B783A"/>
    <w:rsid w:val="002D0E22"/>
    <w:rsid w:val="00373B3F"/>
    <w:rsid w:val="003F05FB"/>
    <w:rsid w:val="00651F60"/>
    <w:rsid w:val="007B7398"/>
    <w:rsid w:val="008642EF"/>
    <w:rsid w:val="00953848"/>
    <w:rsid w:val="00994E7B"/>
    <w:rsid w:val="00C07633"/>
    <w:rsid w:val="00C61774"/>
    <w:rsid w:val="00D27873"/>
    <w:rsid w:val="00D334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3BB01"/>
  <w15:chartTrackingRefBased/>
  <w15:docId w15:val="{42D8BA55-5135-49BD-B97D-E673E146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US" w:eastAsia="en-US" w:bidi="hi-IN"/>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F60"/>
    <w:rPr>
      <w:rFonts w:ascii="Calibri" w:eastAsia="Calibri" w:hAnsi="Calibri" w:cs="Mang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83A"/>
    <w:rPr>
      <w:rFonts w:ascii="Calibri" w:eastAsia="Calibri" w:hAnsi="Calibri" w:cs="Mangal"/>
      <w:kern w:val="0"/>
      <w14:ligatures w14:val="none"/>
    </w:rPr>
  </w:style>
  <w:style w:type="paragraph" w:styleId="Footer">
    <w:name w:val="footer"/>
    <w:basedOn w:val="Normal"/>
    <w:link w:val="FooterChar"/>
    <w:uiPriority w:val="99"/>
    <w:unhideWhenUsed/>
    <w:rsid w:val="001B7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83A"/>
    <w:rPr>
      <w:rFonts w:ascii="Calibri" w:eastAsia="Calibri" w:hAnsi="Calibri" w:cs="Mangal"/>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TotalTime>
  <Pages>2</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JOSHI</dc:creator>
  <cp:keywords/>
  <dc:description/>
  <cp:lastModifiedBy>abc</cp:lastModifiedBy>
  <cp:revision>8</cp:revision>
  <dcterms:created xsi:type="dcterms:W3CDTF">2023-02-15T04:30:00Z</dcterms:created>
  <dcterms:modified xsi:type="dcterms:W3CDTF">2023-06-05T05:09:00Z</dcterms:modified>
</cp:coreProperties>
</file>